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musc blanc  BOOST 1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isoeugenol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cute Tox. 4 (Cutánea), H312 (ATE=1100 mg/kg de peso corporal)</w:t>
              <w:br/>
              <w:t>Acute Tox. 4 (Inhalación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dehído. Almizcl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irritar las vías respiratorias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musc blanc  BOOST 1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musc blanc  BOOST 1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ón única, categoría 3, irritación de las vías respiratorias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irritar las vías respiratoria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isoeugenol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8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8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musc blanc  BOOST 1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musc blanc  BOOST 1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8/04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1D80EF6-6DD8-4A08-927C-ACD9BC27DB52}"/>
</file>

<file path=customXml/itemProps3.xml><?xml version="1.0" encoding="utf-8"?>
<ds:datastoreItem xmlns:ds="http://schemas.openxmlformats.org/officeDocument/2006/customXml" ds:itemID="{288DA56A-CB18-4DCF-8AD3-A24503FB997E}"/>
</file>

<file path=customXml/itemProps4.xml><?xml version="1.0" encoding="utf-8"?>
<ds:datastoreItem xmlns:ds="http://schemas.openxmlformats.org/officeDocument/2006/customXml" ds:itemID="{7D85913B-EE37-46D2-9BA7-E3756BBCA23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0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